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6B24BF" w14:textId="59CFB5C8" w:rsidR="00FA6242" w:rsidRPr="007A73EC" w:rsidRDefault="00FA6242" w:rsidP="00356817">
      <w:pPr>
        <w:bidi/>
        <w:spacing w:line="360" w:lineRule="auto"/>
        <w:rPr>
          <w:rFonts w:asciiTheme="minorBidi" w:hAnsiTheme="minorBidi"/>
          <w:sz w:val="24"/>
          <w:szCs w:val="24"/>
          <w:rtl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>راهنما:</w:t>
      </w:r>
    </w:p>
    <w:p w14:paraId="3BDAFD0E" w14:textId="021B6C34" w:rsidR="00FA6242" w:rsidRPr="007A73EC" w:rsidRDefault="00FA6242" w:rsidP="00FA6242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hAnsiTheme="minorBidi"/>
          <w:color w:val="264A60"/>
          <w:sz w:val="24"/>
          <w:szCs w:val="24"/>
          <w:lang w:val="en-GB"/>
        </w:rPr>
        <w:t>Std. Deviation</w:t>
      </w:r>
      <w:r w:rsidRPr="007A73EC">
        <w:rPr>
          <w:rFonts w:asciiTheme="minorBidi" w:hAnsiTheme="minorBidi"/>
          <w:color w:val="264A60"/>
          <w:sz w:val="24"/>
          <w:szCs w:val="24"/>
          <w:rtl/>
          <w:lang w:val="en-GB"/>
        </w:rPr>
        <w:t>:  مقدار انحراف معیار یک متغییر از میانگین را نشان می دهد.</w:t>
      </w:r>
    </w:p>
    <w:p w14:paraId="7112AA2E" w14:textId="6CD2594E" w:rsidR="00FA6242" w:rsidRPr="007A73EC" w:rsidRDefault="00FA6242" w:rsidP="00FA6242">
      <w:pPr>
        <w:bidi/>
        <w:spacing w:line="360" w:lineRule="auto"/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مقدار همبستگی: عددی بین 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lang w:bidi="fa-IR"/>
        </w:rPr>
        <w:t>-1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 تا 1 بوده که نشان میدهد چقدر دو متغییر در ارتباط هستند.</w:t>
      </w:r>
    </w:p>
    <w:p w14:paraId="0B0FCC47" w14:textId="5FDFABE8" w:rsidR="00FA6242" w:rsidRPr="00827F6C" w:rsidRDefault="00FA6242" w:rsidP="00827F6C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اطمینان (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>Confidence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): مقدار صحت یا معناداری نتیجه‌ی همبستگی را بیان می‌کند. معمولا برای بالای 0.9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 xml:space="preserve"> 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 xml:space="preserve"> را نتیجه‌ای معنادار و قابل اعتماد می‌دانیم.</w:t>
      </w:r>
    </w:p>
    <w:p w14:paraId="57A6D1DE" w14:textId="20CA779D" w:rsidR="0027035B" w:rsidRPr="000F5BB7" w:rsidRDefault="009458C3" w:rsidP="000F5BB7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32"/>
          <w:szCs w:val="32"/>
          <w:lang w:bidi="fa-IR"/>
        </w:rPr>
      </w:pP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ارتباط 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I</w:t>
      </w:r>
      <w:r w:rsidRPr="007A73EC">
        <w:rPr>
          <w:rFonts w:asciiTheme="minorBidi" w:hAnsiTheme="minorBidi"/>
          <w:sz w:val="32"/>
          <w:szCs w:val="32"/>
          <w:lang w:bidi="fa-IR"/>
        </w:rPr>
        <w:t>g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M</w:t>
      </w:r>
      <w:r w:rsidRPr="007A73EC">
        <w:rPr>
          <w:rFonts w:asciiTheme="minorBidi" w:hAnsiTheme="minorBidi"/>
          <w:sz w:val="32"/>
          <w:szCs w:val="32"/>
          <w:lang w:bidi="fa-IR"/>
        </w:rPr>
        <w:t xml:space="preserve"> </w:t>
      </w: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 و دردهای فوقانی شکمی</w:t>
      </w:r>
    </w:p>
    <w:p w14:paraId="35CE0D70" w14:textId="695C5E0B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7EF6D716" w14:textId="77777777" w:rsidR="000F2601" w:rsidRPr="007A73EC" w:rsidRDefault="000F2601" w:rsidP="000F2601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7A73EC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0F2601" w:rsidRPr="007A73EC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7A73EC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5C7BFF7" w:rsidR="000F2601" w:rsidRPr="007A73EC" w:rsidRDefault="00FB129A" w:rsidP="00FB12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omach</w:t>
            </w:r>
            <w:r w:rsidR="00C44F4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 a</w:t>
            </w: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che </w:t>
            </w:r>
            <w:r w:rsidR="000F2601"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2031C65" w14:textId="77777777" w:rsidR="00FA2A7C" w:rsidRPr="007A73EC" w:rsidRDefault="00FA2A7C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42108D91" w14:textId="77777777" w:rsidR="005659FD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ab/>
      </w:r>
    </w:p>
    <w:p w14:paraId="623EB871" w14:textId="77777777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2520"/>
        <w:gridCol w:w="2430"/>
        <w:gridCol w:w="2430"/>
        <w:gridCol w:w="2520"/>
      </w:tblGrid>
      <w:tr w:rsidR="00E837E6" w14:paraId="110D4ABB" w14:textId="77777777" w:rsidTr="00BA4F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vAlign w:val="center"/>
          </w:tcPr>
          <w:p w14:paraId="6A6FEAA4" w14:textId="77777777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430" w:type="dxa"/>
            <w:vAlign w:val="center"/>
          </w:tcPr>
          <w:p w14:paraId="538EA7F7" w14:textId="514018B8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30" w:type="dxa"/>
            <w:vAlign w:val="center"/>
          </w:tcPr>
          <w:p w14:paraId="22CE9010" w14:textId="48FAE22C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20" w:type="dxa"/>
            <w:vAlign w:val="center"/>
          </w:tcPr>
          <w:p w14:paraId="69798DC7" w14:textId="3ECE7AE7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E837E6" w14:paraId="7706F989" w14:textId="77777777" w:rsidTr="00BA4F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vAlign w:val="center"/>
          </w:tcPr>
          <w:p w14:paraId="45F8ACCB" w14:textId="20E99C1E" w:rsidR="00E837E6" w:rsidRPr="008C0FBD" w:rsidRDefault="00BD5E2A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  <w:r>
              <w:rPr>
                <w:rFonts w:asciiTheme="minorBidi" w:hAnsiTheme="minorBidi"/>
                <w:color w:val="264A60"/>
                <w:lang w:val="en-GB"/>
              </w:rPr>
              <w:t xml:space="preserve">Stomach ache </w:t>
            </w:r>
            <w:r w:rsidR="00E837E6" w:rsidRPr="008C0FBD">
              <w:rPr>
                <w:rFonts w:asciiTheme="minorBidi" w:hAnsiTheme="minorBidi"/>
                <w:color w:val="264A60"/>
                <w:lang w:val="en-GB"/>
              </w:rPr>
              <w:t>history</w:t>
            </w:r>
          </w:p>
        </w:tc>
        <w:tc>
          <w:tcPr>
            <w:tcW w:w="2430" w:type="dxa"/>
            <w:vAlign w:val="center"/>
          </w:tcPr>
          <w:p w14:paraId="355943AF" w14:textId="77777777" w:rsidR="00E837E6" w:rsidRPr="00E3328B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lang w:val="en-GB"/>
              </w:rPr>
              <w:t>0.0465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</w:t>
            </w:r>
            <w:r w:rsidRPr="007A6033">
              <w:rPr>
                <w:rFonts w:asciiTheme="minorBidi" w:hAnsiTheme="minorBidi"/>
                <w:lang w:val="en-GB"/>
              </w:rPr>
              <w:t>±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0.2504</w:t>
            </w:r>
          </w:p>
          <w:p w14:paraId="40EA0DF3" w14:textId="08AFEB8E" w:rsidR="00E837E6" w:rsidRPr="00E3328B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>t = 0.354</w:t>
            </w:r>
            <w:r w:rsidR="00E837E6" w:rsidRPr="00E3328B">
              <w:rPr>
                <w:rFonts w:asciiTheme="minorBidi" w:hAnsiTheme="minorBidi"/>
                <w:sz w:val="18"/>
                <w:szCs w:val="18"/>
                <w:lang w:val="en-GB"/>
              </w:rPr>
              <w:t>, p-value = 0.7242</w:t>
            </w:r>
          </w:p>
        </w:tc>
        <w:tc>
          <w:tcPr>
            <w:tcW w:w="2430" w:type="dxa"/>
            <w:vAlign w:val="center"/>
          </w:tcPr>
          <w:p w14:paraId="5B79D699" w14:textId="77777777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8C0FBD">
              <w:rPr>
                <w:rFonts w:asciiTheme="minorBidi" w:hAnsiTheme="minorBidi"/>
                <w:lang w:val="en-GB"/>
              </w:rPr>
              <w:t xml:space="preserve">0.3981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1941</w:t>
            </w:r>
          </w:p>
          <w:p w14:paraId="6E25FBC4" w14:textId="41DC2E4D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8C0FBD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05, p-value = 0.0016</w:t>
            </w:r>
          </w:p>
        </w:tc>
        <w:tc>
          <w:tcPr>
            <w:tcW w:w="2520" w:type="dxa"/>
            <w:vAlign w:val="center"/>
          </w:tcPr>
          <w:p w14:paraId="79F1BCB3" w14:textId="6C4D9FAF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lang w:val="en-GB"/>
              </w:rPr>
              <w:t>0.2890</w:t>
            </w: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2169</w:t>
            </w:r>
          </w:p>
          <w:p w14:paraId="42387BE6" w14:textId="1F4F577E" w:rsidR="00E837E6" w:rsidRPr="00A95455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>t = 2.298,</w:t>
            </w:r>
            <w:r w:rsidR="00FD56EE"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0251</w:t>
            </w:r>
          </w:p>
        </w:tc>
      </w:tr>
    </w:tbl>
    <w:p w14:paraId="1E81460E" w14:textId="4D654569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4124AD21" w14:textId="77777777" w:rsidR="00DC6674" w:rsidRDefault="00DC6674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p w14:paraId="08F4B57C" w14:textId="606957DB" w:rsidR="00DF2CD7" w:rsidRPr="007A73EC" w:rsidRDefault="005659FD" w:rsidP="005659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  <w:tab/>
      </w:r>
      <w:r w:rsidR="00DF2CD7"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Pearson's product-moment correlation</w:t>
      </w:r>
    </w:p>
    <w:p w14:paraId="2EE31D8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data:  Stomach ache history and IgM</w:t>
      </w:r>
    </w:p>
    <w:p w14:paraId="008965E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A73EC">
        <w:rPr>
          <w:rFonts w:asciiTheme="minorBidi" w:eastAsia="Times New Roman" w:hAnsiTheme="minorBidi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2460196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-0.2099042  0.2969178</w:t>
      </w:r>
    </w:p>
    <w:p w14:paraId="52B77BB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412281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      cor </w:t>
      </w:r>
    </w:p>
    <w:p w14:paraId="2798ABCF" w14:textId="1F20302C" w:rsidR="00DF2CD7" w:rsidRDefault="00FA6242" w:rsidP="00FA62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 xml:space="preserve">مقدار همبستگی </w:t>
      </w:r>
      <w:r w:rsidR="00DF2CD7" w:rsidRPr="007A73EC">
        <w:rPr>
          <w:rFonts w:asciiTheme="minorBidi" w:eastAsia="Times New Roman" w:hAnsiTheme="minorBidi"/>
          <w:color w:val="FF0000"/>
          <w:bdr w:val="none" w:sz="0" w:space="0" w:color="auto" w:frame="1"/>
        </w:rPr>
        <w:t>0.04649889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 xml:space="preserve"> که مقدار بسیار کمی است.</w:t>
      </w:r>
    </w:p>
    <w:p w14:paraId="30E4D07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06ECDCF2" w14:textId="2118BF07" w:rsidR="00216094" w:rsidRPr="00DC6674" w:rsidRDefault="00FA6242" w:rsidP="00DC66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lastRenderedPageBreak/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2758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375C2A8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65D7AF4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1E6BAF1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`Stomach ache history` and data$IgA</w:t>
      </w:r>
    </w:p>
    <w:p w14:paraId="242850E8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3.305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01632</w:t>
      </w:r>
    </w:p>
    <w:p w14:paraId="39B4A86D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5077B68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1603855 0.5921623</w:t>
      </w:r>
    </w:p>
    <w:p w14:paraId="1BA20ACC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3284FEF7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cor </w:t>
      </w:r>
    </w:p>
    <w:p w14:paraId="33360ED1" w14:textId="4EC296F7" w:rsidR="00F56393" w:rsidRPr="000F5BB7" w:rsidRDefault="00B8201B" w:rsidP="000F5B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3980974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5FE53F7" w14:textId="048C969A" w:rsidR="00F93378" w:rsidRPr="007A73EC" w:rsidRDefault="00B8201B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98368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 xml:space="preserve">) این همبستگی معنادار 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>ا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20A28FCA" w14:textId="47B19107" w:rsid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  <w:lang w:val="en-GB"/>
        </w:rPr>
      </w:pPr>
    </w:p>
    <w:p w14:paraId="02159269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28F345E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17CEA4D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D96F1C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`Stomach ache history` and data$IgG</w:t>
      </w:r>
    </w:p>
    <w:p w14:paraId="52C773A5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2.2988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2514</w:t>
      </w:r>
    </w:p>
    <w:p w14:paraId="48AC504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78E3933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03781863 0.50578078</w:t>
      </w:r>
    </w:p>
    <w:p w14:paraId="4D93651E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2A9B1C52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cor </w:t>
      </w:r>
    </w:p>
    <w:p w14:paraId="575C7B20" w14:textId="77777777" w:rsidR="0005340A" w:rsidRPr="007A73EC" w:rsidRDefault="0005340A" w:rsidP="000534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2889683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1B9A4943" w14:textId="26CF22A3" w:rsidR="00F56393" w:rsidRPr="007A73EC" w:rsidRDefault="00F56393" w:rsidP="0005340A">
      <w:pPr>
        <w:pStyle w:val="HTMLPreformatted"/>
        <w:shd w:val="clear" w:color="auto" w:fill="FFFFFF"/>
        <w:wordWrap w:val="0"/>
        <w:bidi/>
        <w:spacing w:line="225" w:lineRule="atLeast"/>
        <w:rPr>
          <w:rStyle w:val="gnkrckgcgsb"/>
          <w:rFonts w:asciiTheme="minorBidi" w:hAnsiTheme="minorBidi" w:cstheme="minorBidi"/>
          <w:color w:val="FF0000"/>
          <w:sz w:val="22"/>
          <w:szCs w:val="22"/>
          <w:bdr w:val="none" w:sz="0" w:space="0" w:color="auto" w:frame="1"/>
        </w:rPr>
      </w:pPr>
    </w:p>
    <w:p w14:paraId="13DB80CB" w14:textId="02ACDE4B" w:rsidR="0005340A" w:rsidRPr="007A73EC" w:rsidRDefault="0005340A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7486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 xml:space="preserve"> ا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08D1C6F2" w14:textId="109E89F5" w:rsidR="00216094" w:rsidRDefault="0021609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2D1F3E3F" w14:textId="2A147C37" w:rsidR="00827F6C" w:rsidRDefault="00827F6C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6EEE149B" w14:textId="77777777" w:rsidR="00DC6674" w:rsidRPr="007A73EC" w:rsidRDefault="00DC667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4E18159B" w14:textId="2BE2F1D4" w:rsidR="0027035B" w:rsidRPr="001A2E03" w:rsidRDefault="009458C3" w:rsidP="001A2E03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28"/>
          <w:szCs w:val="28"/>
          <w:lang w:bidi="fa-IR"/>
        </w:rPr>
      </w:pP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ارتباط </w:t>
      </w:r>
      <w:r w:rsidR="00FA2A7C" w:rsidRPr="001A2E03">
        <w:rPr>
          <w:rFonts w:asciiTheme="minorBidi" w:hAnsiTheme="minorBidi"/>
          <w:sz w:val="28"/>
          <w:szCs w:val="28"/>
          <w:lang w:bidi="fa-IR"/>
        </w:rPr>
        <w:t>FBS</w:t>
      </w: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 و با آنتی بادی ها</w:t>
      </w:r>
    </w:p>
    <w:p w14:paraId="0D01A7D0" w14:textId="29B5FB06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128B2C79" w14:textId="77777777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43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092"/>
        <w:gridCol w:w="1445"/>
        <w:gridCol w:w="1030"/>
      </w:tblGrid>
      <w:tr w:rsidR="00F12FE5" w:rsidRPr="007A73EC" w14:paraId="797A7937" w14:textId="77777777" w:rsidTr="00AC0028">
        <w:trPr>
          <w:cantSplit/>
        </w:trPr>
        <w:tc>
          <w:tcPr>
            <w:tcW w:w="430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8EAF5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F12FE5" w:rsidRPr="007A73EC" w14:paraId="45DF24F8" w14:textId="77777777" w:rsidTr="00AC0028">
        <w:trPr>
          <w:cantSplit/>
        </w:trPr>
        <w:tc>
          <w:tcPr>
            <w:tcW w:w="73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89265E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91D9D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85FB47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A9B60D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F12FE5" w:rsidRPr="007A73EC" w14:paraId="42F3A554" w14:textId="77777777" w:rsidTr="00AC0028">
        <w:trPr>
          <w:cantSplit/>
        </w:trPr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9A2A8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9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5DDD6C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045F6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7CD1D8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2050248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1A721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96B4E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A669F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C3B179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4F6E0420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353263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DADC9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4CE0BA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55F39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A1F9CDF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A1229B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2B96C20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E75DCF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AAAEBA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6050E21" w14:textId="55C8C775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98BD0B" w14:textId="08990F97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72F7B6FE" w14:textId="243435BF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01FEA374" w14:textId="20D13C0F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5F9D7A8" w14:textId="2CD30819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36EA662C" w14:textId="77777777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522359" w14:paraId="0E03CB27" w14:textId="77777777" w:rsidTr="004F4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7E7B5AB7" w14:textId="77777777" w:rsidR="009270E4" w:rsidRPr="008C0FBD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5D541A56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7E8338D2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0B27B97E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522359" w14:paraId="28FA0C87" w14:textId="77777777" w:rsidTr="004F4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295495F" w14:textId="3E7F0F26" w:rsidR="009270E4" w:rsidRPr="004F4A75" w:rsidRDefault="00DC667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 w:rsidRPr="004F4A75">
              <w:rPr>
                <w:color w:val="264A60"/>
                <w:sz w:val="24"/>
                <w:szCs w:val="24"/>
                <w:lang w:val="en-GB"/>
              </w:rPr>
              <w:t>FBS</w:t>
            </w:r>
          </w:p>
        </w:tc>
        <w:tc>
          <w:tcPr>
            <w:tcW w:w="2515" w:type="dxa"/>
            <w:vAlign w:val="center"/>
          </w:tcPr>
          <w:p w14:paraId="5A100E26" w14:textId="77777777" w:rsidR="00D8583B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465</w:t>
            </w:r>
            <w:r w:rsidRPr="004F4A75"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 0.2969</w:t>
            </w:r>
          </w:p>
          <w:p w14:paraId="6C95F148" w14:textId="34FBBCEB" w:rsidR="009270E4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t = 0.3545, p-value = 0.7242</w:t>
            </w:r>
          </w:p>
        </w:tc>
        <w:tc>
          <w:tcPr>
            <w:tcW w:w="2975" w:type="dxa"/>
            <w:vAlign w:val="center"/>
          </w:tcPr>
          <w:p w14:paraId="4F564560" w14:textId="762F2BCE" w:rsidR="009270E4" w:rsidRPr="004F4A75" w:rsidRDefault="00522359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511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 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500</w:t>
            </w:r>
          </w:p>
          <w:p w14:paraId="3BB05535" w14:textId="21C46A4D" w:rsidR="009270E4" w:rsidRPr="004F4A75" w:rsidRDefault="005E118A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3904, p-value = 0.6977</w:t>
            </w:r>
          </w:p>
        </w:tc>
        <w:tc>
          <w:tcPr>
            <w:tcW w:w="2970" w:type="dxa"/>
            <w:vAlign w:val="center"/>
          </w:tcPr>
          <w:p w14:paraId="76C1AA37" w14:textId="7D862FDB" w:rsidR="009270E4" w:rsidRPr="004F4A75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 xml:space="preserve">0.0625 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490</w:t>
            </w:r>
          </w:p>
          <w:p w14:paraId="7EAC099F" w14:textId="39D33778" w:rsidR="009270E4" w:rsidRPr="001E01D9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4771, p-value = 0.6351</w:t>
            </w:r>
          </w:p>
        </w:tc>
      </w:tr>
    </w:tbl>
    <w:p w14:paraId="481F93F1" w14:textId="77777777" w:rsidR="009270E4" w:rsidRPr="007A73EC" w:rsidRDefault="009270E4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A94B8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03C2F2A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8E2BEA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FBS and data$IgM</w:t>
      </w:r>
    </w:p>
    <w:p w14:paraId="5DB85D3D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1.2303, df = 58,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p-value = 0.2236</w:t>
      </w:r>
    </w:p>
    <w:p w14:paraId="04DDC7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B47BB4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19E758A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09843764  0.39730921</w:t>
      </w:r>
    </w:p>
    <w:p w14:paraId="5B4190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7D5E06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cor </w:t>
      </w:r>
    </w:p>
    <w:p w14:paraId="1B360FFA" w14:textId="68C058C1" w:rsidR="00C26890" w:rsidRDefault="003A46B9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1594732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3619D808" w14:textId="77777777" w:rsidR="007A73EC" w:rsidRPr="007A73EC" w:rsidRDefault="007A73EC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4064DAB" w14:textId="77777777" w:rsidR="00E205EC" w:rsidRPr="007A73EC" w:rsidRDefault="00E205EC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  <w:t>Confidence = 0.7764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5B649D3D" w14:textId="15E52D44" w:rsidR="007B6A66" w:rsidRPr="007A73EC" w:rsidRDefault="007B6A66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7ECB1BEC" w14:textId="22A3B0E2" w:rsidR="00D75EE2" w:rsidRDefault="00D75EE2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7CC59834" w14:textId="436CF562" w:rsidR="00827F6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460E790F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</w:rPr>
      </w:pPr>
    </w:p>
    <w:p w14:paraId="28E1B3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75B9AF5A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F89116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FBS and data$IgA</w:t>
      </w:r>
    </w:p>
    <w:p w14:paraId="786D39B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0.39041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6977</w:t>
      </w:r>
    </w:p>
    <w:p w14:paraId="114BFC3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2B17C8F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A8640D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2053984  0.3012056</w:t>
      </w:r>
    </w:p>
    <w:p w14:paraId="1B716087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6790E34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 cor </w:t>
      </w:r>
    </w:p>
    <w:p w14:paraId="5A85550F" w14:textId="344700BA" w:rsidR="00D75EE2" w:rsidRDefault="00D12C28" w:rsidP="00A96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05119654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2F3B5F7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50FB1FD3" w14:textId="481D1291" w:rsidR="00D75EE2" w:rsidRPr="007A73EC" w:rsidRDefault="00D75EE2" w:rsidP="00D75E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023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4B3C973E" w14:textId="673C9CCB" w:rsidR="007B6A66" w:rsidRPr="007A73EC" w:rsidRDefault="007B6A66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</w:p>
    <w:p w14:paraId="716B370A" w14:textId="7A9888C3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  <w:rtl/>
        </w:rPr>
      </w:pPr>
    </w:p>
    <w:p w14:paraId="48C39E58" w14:textId="77777777" w:rsidR="00827F6C" w:rsidRPr="007A73EC" w:rsidRDefault="00827F6C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3AE14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56E080A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B4AB9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FBS and data$IgG</w:t>
      </w:r>
    </w:p>
    <w:p w14:paraId="17276B5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0.47711, df =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58, p-value = 0.6351</w:t>
      </w:r>
    </w:p>
    <w:p w14:paraId="5E4CC36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1F0995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6365E9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1944880  0.3115036</w:t>
      </w:r>
    </w:p>
    <w:p w14:paraId="2ED6A59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7B9C2FB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 cor </w:t>
      </w:r>
    </w:p>
    <w:p w14:paraId="1E5E10A8" w14:textId="139E7967" w:rsidR="00D75EE2" w:rsidRDefault="00D12C28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06252453 </w:t>
      </w:r>
      <w:r w:rsidR="00A965F4"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A965F4"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41A4195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070C507" w14:textId="7D758EEC" w:rsidR="007B6A66" w:rsidRPr="00827F6C" w:rsidRDefault="00D75EE2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649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1D9FFAE1" w14:textId="523ACA66" w:rsidR="00102860" w:rsidRPr="007A73EC" w:rsidRDefault="00102860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9843C10" w14:textId="59EC6397" w:rsidR="000F5BB7" w:rsidRPr="007A73EC" w:rsidRDefault="000F5BB7" w:rsidP="000F5BB7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 xml:space="preserve">ارتباط سن، جنس، دیابت، هلیکوباکتر و </w:t>
      </w:r>
      <w:r w:rsidRPr="007A73EC">
        <w:rPr>
          <w:rFonts w:asciiTheme="minorBidi" w:hAnsiTheme="minorBidi"/>
          <w:sz w:val="28"/>
          <w:szCs w:val="28"/>
          <w:lang w:bidi="fa-IR"/>
        </w:rPr>
        <w:t>FBS</w:t>
      </w:r>
    </w:p>
    <w:tbl>
      <w:tblPr>
        <w:tblW w:w="479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91"/>
        <w:gridCol w:w="1030"/>
        <w:gridCol w:w="1445"/>
        <w:gridCol w:w="1030"/>
      </w:tblGrid>
      <w:tr w:rsidR="000F5BB7" w:rsidRPr="007A73EC" w14:paraId="5FB01CC5" w14:textId="77777777" w:rsidTr="0044485E">
        <w:trPr>
          <w:cantSplit/>
        </w:trPr>
        <w:tc>
          <w:tcPr>
            <w:tcW w:w="47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1088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Descriptive Statistics</w:t>
            </w:r>
          </w:p>
        </w:tc>
      </w:tr>
      <w:tr w:rsidR="000F5BB7" w:rsidRPr="007A73EC" w14:paraId="5232CD70" w14:textId="77777777" w:rsidTr="0044485E">
        <w:trPr>
          <w:cantSplit/>
        </w:trPr>
        <w:tc>
          <w:tcPr>
            <w:tcW w:w="129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4C9E9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6CC55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DBAD8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9D7F8B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N</w:t>
            </w:r>
          </w:p>
        </w:tc>
      </w:tr>
      <w:tr w:rsidR="000F5BB7" w:rsidRPr="007A73EC" w14:paraId="3543CAC9" w14:textId="77777777" w:rsidTr="0044485E">
        <w:trPr>
          <w:cantSplit/>
        </w:trPr>
        <w:tc>
          <w:tcPr>
            <w:tcW w:w="129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0028A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23E51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837BE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1F27B9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B9E3F3" w14:textId="77777777" w:rsidTr="0044485E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74E0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09F1B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A944E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84F6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6C371CFB" w14:textId="77777777" w:rsidTr="0044485E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6AC57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Diabet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25EDB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1DB25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4F8F3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FCCC4A" w14:textId="77777777" w:rsidTr="0044485E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5FB2C3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5993C6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6B77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A4F3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79092063" w14:textId="77777777" w:rsidTr="0044485E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36034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428B72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90800E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1789A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</w:tbl>
    <w:p w14:paraId="6E2C69CD" w14:textId="77777777" w:rsidR="000F5BB7" w:rsidRPr="007A73EC" w:rsidRDefault="000F5BB7" w:rsidP="000F5BB7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</w:rPr>
      </w:pPr>
    </w:p>
    <w:tbl>
      <w:tblPr>
        <w:tblW w:w="888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02"/>
        <w:gridCol w:w="1402"/>
        <w:gridCol w:w="1201"/>
        <w:gridCol w:w="1402"/>
        <w:gridCol w:w="1804"/>
        <w:gridCol w:w="1404"/>
        <w:gridCol w:w="66"/>
      </w:tblGrid>
      <w:tr w:rsidR="000F5BB7" w:rsidRPr="007A73EC" w14:paraId="17B3937F" w14:textId="77777777" w:rsidTr="00F9490D">
        <w:trPr>
          <w:gridAfter w:val="1"/>
          <w:wAfter w:w="64" w:type="dxa"/>
          <w:cantSplit/>
          <w:trHeight w:val="621"/>
        </w:trPr>
        <w:tc>
          <w:tcPr>
            <w:tcW w:w="881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E3D6C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Correlations</w:t>
            </w:r>
          </w:p>
        </w:tc>
      </w:tr>
      <w:tr w:rsidR="000F5BB7" w:rsidRPr="007A73EC" w14:paraId="063AFD91" w14:textId="77777777" w:rsidTr="00F9490D">
        <w:trPr>
          <w:gridAfter w:val="1"/>
          <w:wAfter w:w="66" w:type="dxa"/>
          <w:cantSplit/>
          <w:trHeight w:val="650"/>
        </w:trPr>
        <w:tc>
          <w:tcPr>
            <w:tcW w:w="160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F2E24A2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8404F3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20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62BCE3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40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9920623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Diabet</w:t>
            </w:r>
          </w:p>
        </w:tc>
        <w:tc>
          <w:tcPr>
            <w:tcW w:w="180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20272D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</w:t>
            </w:r>
          </w:p>
        </w:tc>
        <w:tc>
          <w:tcPr>
            <w:tcW w:w="140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2FC5AF9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</w:tr>
      <w:tr w:rsidR="000F5BB7" w:rsidRPr="007A73EC" w14:paraId="07EF9D94" w14:textId="77777777" w:rsidTr="00F9490D">
        <w:trPr>
          <w:cantSplit/>
          <w:trHeight w:val="621"/>
        </w:trPr>
        <w:tc>
          <w:tcPr>
            <w:tcW w:w="1603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201E67D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403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83480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C6E031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14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37A4494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80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4A5C1D2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468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609904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</w:tr>
      <w:tr w:rsidR="000F5BB7" w:rsidRPr="007A73EC" w14:paraId="2AF159A2" w14:textId="77777777" w:rsidTr="00F9490D">
        <w:trPr>
          <w:cantSplit/>
          <w:trHeight w:val="650"/>
        </w:trPr>
        <w:tc>
          <w:tcPr>
            <w:tcW w:w="160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E7CDE5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4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76A12C2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B5E78F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526E93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5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F68B9B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468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FA9AA2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44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0F5BB7" w:rsidRPr="007A73EC" w14:paraId="7B152AA9" w14:textId="77777777" w:rsidTr="00F9490D">
        <w:trPr>
          <w:cantSplit/>
          <w:trHeight w:val="650"/>
        </w:trPr>
        <w:tc>
          <w:tcPr>
            <w:tcW w:w="160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808700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Diabet</w:t>
            </w:r>
          </w:p>
        </w:tc>
        <w:tc>
          <w:tcPr>
            <w:tcW w:w="14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6BD62C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A84322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5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C8500A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576AB2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6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468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491090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0F5BB7" w:rsidRPr="007A73EC" w14:paraId="49C9F20B" w14:textId="77777777" w:rsidTr="00F9490D">
        <w:trPr>
          <w:cantSplit/>
          <w:trHeight w:val="621"/>
        </w:trPr>
        <w:tc>
          <w:tcPr>
            <w:tcW w:w="160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61287C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</w:t>
            </w:r>
          </w:p>
        </w:tc>
        <w:tc>
          <w:tcPr>
            <w:tcW w:w="14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FF0F82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A6BBB12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F4540B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6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548EDC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468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9D7E06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</w:tr>
      <w:tr w:rsidR="000F5BB7" w:rsidRPr="007A73EC" w14:paraId="1F517066" w14:textId="77777777" w:rsidTr="00F9490D">
        <w:trPr>
          <w:cantSplit/>
          <w:trHeight w:val="650"/>
        </w:trPr>
        <w:tc>
          <w:tcPr>
            <w:tcW w:w="160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357632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4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A8433E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CC8D3A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44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F6B9ABC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1BF09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  <w:tc>
          <w:tcPr>
            <w:tcW w:w="1468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0E8D573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</w:tr>
      <w:tr w:rsidR="000F5BB7" w:rsidRPr="007A73EC" w14:paraId="666B0000" w14:textId="77777777" w:rsidTr="00F9490D">
        <w:trPr>
          <w:gridAfter w:val="1"/>
          <w:wAfter w:w="64" w:type="dxa"/>
          <w:cantSplit/>
          <w:trHeight w:val="650"/>
        </w:trPr>
        <w:tc>
          <w:tcPr>
            <w:tcW w:w="881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370EAD" w14:textId="77777777" w:rsidR="000F5BB7" w:rsidRDefault="000F5BB7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  <w:rtl/>
              </w:rPr>
            </w:pPr>
          </w:p>
          <w:p w14:paraId="51433662" w14:textId="77777777" w:rsidR="00114A39" w:rsidRDefault="00114A39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  <w:rtl/>
              </w:rPr>
            </w:pPr>
          </w:p>
          <w:p w14:paraId="41F261E5" w14:textId="77777777" w:rsidR="00114A39" w:rsidRDefault="00114A39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  <w:rtl/>
              </w:rPr>
            </w:pPr>
          </w:p>
          <w:p w14:paraId="127B1838" w14:textId="77777777" w:rsidR="00114A39" w:rsidRDefault="00114A39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  <w:rtl/>
              </w:rPr>
            </w:pPr>
          </w:p>
          <w:p w14:paraId="62635181" w14:textId="77777777" w:rsidR="00114A39" w:rsidRDefault="00114A39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  <w:rtl/>
              </w:rPr>
            </w:pPr>
          </w:p>
          <w:p w14:paraId="43989ED5" w14:textId="77777777" w:rsidR="00114A39" w:rsidRDefault="00114A39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  <w:rtl/>
              </w:rPr>
            </w:pPr>
          </w:p>
          <w:p w14:paraId="3FDA62FC" w14:textId="77777777" w:rsidR="00114A39" w:rsidRDefault="00114A39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  <w:rtl/>
              </w:rPr>
            </w:pPr>
          </w:p>
          <w:p w14:paraId="7841FDCB" w14:textId="77777777" w:rsidR="00114A39" w:rsidRDefault="00114A39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  <w:rtl/>
              </w:rPr>
            </w:pPr>
          </w:p>
          <w:p w14:paraId="4FD6DE07" w14:textId="77777777" w:rsidR="00114A39" w:rsidRDefault="00114A39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  <w:rtl/>
              </w:rPr>
            </w:pPr>
          </w:p>
          <w:p w14:paraId="736D7731" w14:textId="77777777" w:rsidR="00114A39" w:rsidRDefault="00114A39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  <w:rtl/>
              </w:rPr>
            </w:pPr>
          </w:p>
          <w:p w14:paraId="30F54E96" w14:textId="77777777" w:rsidR="00114A39" w:rsidRDefault="00114A39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  <w:rtl/>
              </w:rPr>
            </w:pPr>
          </w:p>
          <w:p w14:paraId="6E83DF7E" w14:textId="77777777" w:rsidR="00114A39" w:rsidRDefault="00114A39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  <w:rtl/>
              </w:rPr>
            </w:pPr>
          </w:p>
          <w:p w14:paraId="1251C7CF" w14:textId="4DD48F22" w:rsidR="00114A39" w:rsidRPr="007A73EC" w:rsidRDefault="00114A39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</w:tc>
      </w:tr>
    </w:tbl>
    <w:p w14:paraId="31EBFBDC" w14:textId="77777777" w:rsidR="000F5BB7" w:rsidRPr="007A73EC" w:rsidRDefault="000F5BB7" w:rsidP="000F5BB7">
      <w:pPr>
        <w:pStyle w:val="HTMLPreformatted"/>
        <w:shd w:val="clear" w:color="auto" w:fill="FFFFFF"/>
        <w:wordWrap w:val="0"/>
        <w:spacing w:line="225" w:lineRule="atLeast"/>
        <w:rPr>
          <w:rFonts w:asciiTheme="minorBidi" w:hAnsiTheme="minorBidi" w:cstheme="minorBidi"/>
          <w:rtl/>
        </w:rPr>
      </w:pPr>
    </w:p>
    <w:p w14:paraId="2A244269" w14:textId="2FE74248" w:rsidR="00B80C83" w:rsidRDefault="00356817" w:rsidP="00114A39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lastRenderedPageBreak/>
        <w:t>همبستگی‌های کلی:</w:t>
      </w:r>
    </w:p>
    <w:p w14:paraId="55E68891" w14:textId="0B99A465" w:rsidR="00356817" w:rsidRDefault="00356817" w:rsidP="0035681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20446F7D" w14:textId="5421E44D" w:rsidR="00356817" w:rsidRDefault="00114A39" w:rsidP="00114A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114A39">
        <w:rPr>
          <w:rFonts w:asciiTheme="minorBidi" w:hAnsiTheme="minorBidi" w:cs="Arial"/>
          <w:noProof/>
          <w:sz w:val="28"/>
          <w:szCs w:val="28"/>
          <w:rtl/>
        </w:rPr>
        <w:drawing>
          <wp:inline distT="0" distB="0" distL="0" distR="0" wp14:anchorId="3B2FFC5F" wp14:editId="7E6DFEF3">
            <wp:extent cx="5229225" cy="3620929"/>
            <wp:effectExtent l="0" t="0" r="0" b="0"/>
            <wp:docPr id="1" name="Picture 1" descr="E:\work\Motaghi\corelation of all paramet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work\Motaghi\corelation of all parameter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245" cy="362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886F" w14:textId="77777777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33403DCF" w14:textId="543416C2" w:rsidR="00114A39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rFonts w:asciiTheme="minorBidi" w:hAnsiTheme="minorBidi" w:cs="Arial"/>
          <w:noProof/>
          <w:sz w:val="28"/>
          <w:szCs w:val="28"/>
          <w:rtl/>
        </w:rPr>
        <w:drawing>
          <wp:inline distT="0" distB="0" distL="0" distR="0" wp14:anchorId="1EFA29C0" wp14:editId="2FD9DE5B">
            <wp:extent cx="4943251" cy="3981811"/>
            <wp:effectExtent l="0" t="0" r="0" b="0"/>
            <wp:docPr id="2" name="Picture 2" descr="E:\work\Motaghi\corelation of all paramete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work\Motaghi\corelation of all parameters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382" cy="3989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9F82D" w14:textId="58CB7C4F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rtl/>
        </w:rPr>
        <w:lastRenderedPageBreak/>
        <w:drawing>
          <wp:inline distT="0" distB="0" distL="0" distR="0" wp14:anchorId="57253EFB" wp14:editId="6CC0EBCB">
            <wp:extent cx="6344959" cy="3715412"/>
            <wp:effectExtent l="317" t="0" r="0" b="0"/>
            <wp:docPr id="3" name="Picture 3" descr="E:\work\Motaghi\corelation of all parameter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work\Motaghi\corelation of all parameters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6444907" cy="3773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CCEC0" w14:textId="77777777" w:rsidR="003308C8" w:rsidRPr="00356817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 w:hint="cs"/>
          <w:sz w:val="28"/>
          <w:szCs w:val="28"/>
          <w:rtl/>
          <w:lang w:bidi="fa-IR"/>
        </w:rPr>
      </w:pPr>
      <w:bookmarkStart w:id="0" w:name="_GoBack"/>
      <w:bookmarkEnd w:id="0"/>
    </w:p>
    <w:sectPr w:rsidR="003308C8" w:rsidRPr="003568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BD84E6" w14:textId="77777777" w:rsidR="00A9053C" w:rsidRDefault="00A9053C" w:rsidP="00FA6242">
      <w:pPr>
        <w:spacing w:before="0" w:after="0" w:line="240" w:lineRule="auto"/>
      </w:pPr>
      <w:r>
        <w:separator/>
      </w:r>
    </w:p>
  </w:endnote>
  <w:endnote w:type="continuationSeparator" w:id="0">
    <w:p w14:paraId="17D4CB5F" w14:textId="77777777" w:rsidR="00A9053C" w:rsidRDefault="00A9053C" w:rsidP="00FA62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2A63B0" w14:textId="77777777" w:rsidR="00A9053C" w:rsidRDefault="00A9053C" w:rsidP="00FA6242">
      <w:pPr>
        <w:spacing w:before="0" w:after="0" w:line="240" w:lineRule="auto"/>
      </w:pPr>
      <w:r>
        <w:separator/>
      </w:r>
    </w:p>
  </w:footnote>
  <w:footnote w:type="continuationSeparator" w:id="0">
    <w:p w14:paraId="77A58A52" w14:textId="77777777" w:rsidR="00A9053C" w:rsidRDefault="00A9053C" w:rsidP="00FA624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35623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EFF4F9C"/>
    <w:multiLevelType w:val="hybridMultilevel"/>
    <w:tmpl w:val="746AA04A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mwrAUAriJfTCwAAAA="/>
  </w:docVars>
  <w:rsids>
    <w:rsidRoot w:val="00883597"/>
    <w:rsid w:val="000359C1"/>
    <w:rsid w:val="0005340A"/>
    <w:rsid w:val="000A7AA2"/>
    <w:rsid w:val="000F2601"/>
    <w:rsid w:val="000F5BB7"/>
    <w:rsid w:val="00102860"/>
    <w:rsid w:val="00114A39"/>
    <w:rsid w:val="001A2E03"/>
    <w:rsid w:val="001E01D9"/>
    <w:rsid w:val="00204065"/>
    <w:rsid w:val="00216094"/>
    <w:rsid w:val="00242FD3"/>
    <w:rsid w:val="0027035B"/>
    <w:rsid w:val="003135ED"/>
    <w:rsid w:val="003308C8"/>
    <w:rsid w:val="00340A9B"/>
    <w:rsid w:val="00356817"/>
    <w:rsid w:val="003A46B9"/>
    <w:rsid w:val="003C7FA0"/>
    <w:rsid w:val="003D726E"/>
    <w:rsid w:val="003F176D"/>
    <w:rsid w:val="004B35C9"/>
    <w:rsid w:val="004F4A75"/>
    <w:rsid w:val="00511633"/>
    <w:rsid w:val="00522359"/>
    <w:rsid w:val="005659FD"/>
    <w:rsid w:val="005906AD"/>
    <w:rsid w:val="005E118A"/>
    <w:rsid w:val="006278BA"/>
    <w:rsid w:val="006724AD"/>
    <w:rsid w:val="006A7CF0"/>
    <w:rsid w:val="00707048"/>
    <w:rsid w:val="0076583D"/>
    <w:rsid w:val="007A6033"/>
    <w:rsid w:val="007A73EC"/>
    <w:rsid w:val="007B6A66"/>
    <w:rsid w:val="007D2F66"/>
    <w:rsid w:val="007E49F2"/>
    <w:rsid w:val="007E7449"/>
    <w:rsid w:val="0082759C"/>
    <w:rsid w:val="00827F6C"/>
    <w:rsid w:val="00883597"/>
    <w:rsid w:val="008B42CC"/>
    <w:rsid w:val="008C0FBD"/>
    <w:rsid w:val="009270E4"/>
    <w:rsid w:val="009458C3"/>
    <w:rsid w:val="009D676D"/>
    <w:rsid w:val="00A02DE1"/>
    <w:rsid w:val="00A43018"/>
    <w:rsid w:val="00A9053C"/>
    <w:rsid w:val="00A92A3F"/>
    <w:rsid w:val="00A95455"/>
    <w:rsid w:val="00A965F4"/>
    <w:rsid w:val="00B36472"/>
    <w:rsid w:val="00B80C83"/>
    <w:rsid w:val="00B8201B"/>
    <w:rsid w:val="00BA4F8D"/>
    <w:rsid w:val="00BD5E2A"/>
    <w:rsid w:val="00C26890"/>
    <w:rsid w:val="00C37E97"/>
    <w:rsid w:val="00C44F4C"/>
    <w:rsid w:val="00C64BE5"/>
    <w:rsid w:val="00C92120"/>
    <w:rsid w:val="00CA21BA"/>
    <w:rsid w:val="00D12C28"/>
    <w:rsid w:val="00D75EE2"/>
    <w:rsid w:val="00D8583B"/>
    <w:rsid w:val="00D939DA"/>
    <w:rsid w:val="00DC6674"/>
    <w:rsid w:val="00DF2CD7"/>
    <w:rsid w:val="00E205EC"/>
    <w:rsid w:val="00E3328B"/>
    <w:rsid w:val="00E357E5"/>
    <w:rsid w:val="00E53C6F"/>
    <w:rsid w:val="00E837E6"/>
    <w:rsid w:val="00E91156"/>
    <w:rsid w:val="00EE4A94"/>
    <w:rsid w:val="00F12FE5"/>
    <w:rsid w:val="00F56393"/>
    <w:rsid w:val="00F80FB5"/>
    <w:rsid w:val="00F93378"/>
    <w:rsid w:val="00F9490D"/>
    <w:rsid w:val="00FA2A7C"/>
    <w:rsid w:val="00FA6242"/>
    <w:rsid w:val="00FB129A"/>
    <w:rsid w:val="00FB20C1"/>
    <w:rsid w:val="00FB44EE"/>
    <w:rsid w:val="00FC5B01"/>
    <w:rsid w:val="00FD2591"/>
    <w:rsid w:val="00FD5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6817"/>
  </w:style>
  <w:style w:type="paragraph" w:styleId="Heading1">
    <w:name w:val="heading 1"/>
    <w:basedOn w:val="Normal"/>
    <w:link w:val="Heading1Char"/>
    <w:uiPriority w:val="9"/>
    <w:qFormat/>
    <w:rsid w:val="00FB44EE"/>
    <w:pPr>
      <w:spacing w:before="100" w:beforeAutospacing="1" w:after="100" w:afterAutospacing="1" w:line="240" w:lineRule="auto"/>
      <w:ind w:left="0"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  <w:style w:type="paragraph" w:styleId="Header">
    <w:name w:val="header"/>
    <w:basedOn w:val="Normal"/>
    <w:link w:val="Head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242"/>
  </w:style>
  <w:style w:type="paragraph" w:styleId="Footer">
    <w:name w:val="footer"/>
    <w:basedOn w:val="Normal"/>
    <w:link w:val="Foot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242"/>
  </w:style>
  <w:style w:type="table" w:styleId="TableGrid">
    <w:name w:val="Table Grid"/>
    <w:basedOn w:val="TableNormal"/>
    <w:uiPriority w:val="39"/>
    <w:rsid w:val="00FB44E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B44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de">
    <w:name w:val="code"/>
    <w:basedOn w:val="DefaultParagraphFont"/>
    <w:rsid w:val="00FB44EE"/>
  </w:style>
  <w:style w:type="table" w:styleId="GridTable5Dark-Accent3">
    <w:name w:val="Grid Table 5 Dark Accent 3"/>
    <w:basedOn w:val="TableNormal"/>
    <w:uiPriority w:val="50"/>
    <w:rsid w:val="004F4A7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A10A57-6319-4ACD-A6C9-AF78D69B94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6</Pages>
  <Words>563</Words>
  <Characters>321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min</cp:lastModifiedBy>
  <cp:revision>42</cp:revision>
  <cp:lastPrinted>2019-09-28T13:03:00Z</cp:lastPrinted>
  <dcterms:created xsi:type="dcterms:W3CDTF">2019-09-30T14:24:00Z</dcterms:created>
  <dcterms:modified xsi:type="dcterms:W3CDTF">2019-10-02T08:49:00Z</dcterms:modified>
</cp:coreProperties>
</file>